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2C8C" w:rsidRPr="00F06D18" w:rsidRDefault="00DA2CC0" w:rsidP="00F06D18">
      <w:pPr>
        <w:spacing w:after="0" w:line="240" w:lineRule="auto"/>
        <w:jc w:val="center"/>
        <w:rPr>
          <w:rFonts w:ascii="Tahoma" w:hAnsi="Tahoma" w:cs="Tahoma"/>
          <w:b/>
        </w:rPr>
      </w:pPr>
      <w:r w:rsidRPr="00F06D18">
        <w:rPr>
          <w:rFonts w:ascii="Tahoma" w:hAnsi="Tahoma" w:cs="Tahoma"/>
          <w:b/>
        </w:rPr>
        <w:t>Saint Paul School of Theology Board Calendar</w:t>
      </w:r>
    </w:p>
    <w:p w:rsidR="00A32459" w:rsidRDefault="00BE47A6" w:rsidP="00F06D18">
      <w:pPr>
        <w:spacing w:after="0" w:line="240" w:lineRule="auto"/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  <w:noProof/>
        </w:rPr>
        <w:t>January</w:t>
      </w:r>
      <w:r w:rsidR="00DA2CC0" w:rsidRPr="00F06D18">
        <w:rPr>
          <w:rFonts w:ascii="Tahoma" w:hAnsi="Tahoma" w:cs="Tahoma"/>
          <w:b/>
          <w:noProof/>
        </w:rPr>
        <w:t>,</w:t>
      </w:r>
      <w:r w:rsidR="00DA2CC0" w:rsidRPr="00F06D18">
        <w:rPr>
          <w:rFonts w:ascii="Tahoma" w:hAnsi="Tahoma" w:cs="Tahoma"/>
          <w:b/>
        </w:rPr>
        <w:t xml:space="preserve"> 201</w:t>
      </w:r>
      <w:r>
        <w:rPr>
          <w:rFonts w:ascii="Tahoma" w:hAnsi="Tahoma" w:cs="Tahoma"/>
          <w:b/>
        </w:rPr>
        <w:t>7</w:t>
      </w:r>
      <w:r w:rsidR="00DA2CC0" w:rsidRPr="00F06D18">
        <w:rPr>
          <w:rFonts w:ascii="Tahoma" w:hAnsi="Tahoma" w:cs="Tahoma"/>
          <w:b/>
        </w:rPr>
        <w:t xml:space="preserve"> through </w:t>
      </w:r>
      <w:r>
        <w:rPr>
          <w:rFonts w:ascii="Tahoma" w:hAnsi="Tahoma" w:cs="Tahoma"/>
          <w:b/>
          <w:noProof/>
        </w:rPr>
        <w:t>May</w:t>
      </w:r>
      <w:r w:rsidR="00DA2CC0" w:rsidRPr="00F06D18">
        <w:rPr>
          <w:rFonts w:ascii="Tahoma" w:hAnsi="Tahoma" w:cs="Tahoma"/>
          <w:b/>
          <w:noProof/>
        </w:rPr>
        <w:t>,</w:t>
      </w:r>
      <w:r w:rsidR="00DA2CC0" w:rsidRPr="00F06D18">
        <w:rPr>
          <w:rFonts w:ascii="Tahoma" w:hAnsi="Tahoma" w:cs="Tahoma"/>
          <w:b/>
        </w:rPr>
        <w:t xml:space="preserve"> 201</w:t>
      </w:r>
      <w:r>
        <w:rPr>
          <w:rFonts w:ascii="Tahoma" w:hAnsi="Tahoma" w:cs="Tahoma"/>
          <w:b/>
        </w:rPr>
        <w:t>8</w:t>
      </w:r>
    </w:p>
    <w:p w:rsidR="006602F8" w:rsidRPr="00F06D18" w:rsidRDefault="00B178AD" w:rsidP="00A32459">
      <w:pPr>
        <w:spacing w:after="0" w:line="240" w:lineRule="auto"/>
        <w:jc w:val="center"/>
        <w:rPr>
          <w:b/>
          <w:sz w:val="12"/>
          <w:szCs w:val="12"/>
        </w:rPr>
      </w:pPr>
      <w:r w:rsidRPr="00F06D18">
        <w:rPr>
          <w:rFonts w:ascii="Tahoma" w:hAnsi="Tahoma" w:cs="Tahoma"/>
          <w:b/>
        </w:rPr>
        <w:t>Revised</w:t>
      </w:r>
      <w:r w:rsidR="009F5BFB">
        <w:rPr>
          <w:rFonts w:ascii="Tahoma" w:hAnsi="Tahoma" w:cs="Tahoma"/>
          <w:b/>
        </w:rPr>
        <w:t xml:space="preserve"> July 19</w:t>
      </w:r>
      <w:bookmarkStart w:id="0" w:name="_GoBack"/>
      <w:bookmarkEnd w:id="0"/>
      <w:r w:rsidR="00BE47A6">
        <w:rPr>
          <w:rFonts w:ascii="Tahoma" w:hAnsi="Tahoma" w:cs="Tahoma"/>
          <w:b/>
        </w:rPr>
        <w:t>, 2017</w:t>
      </w:r>
    </w:p>
    <w:p w:rsidR="00DA2CC0" w:rsidRPr="00A32459" w:rsidRDefault="00DA2CC0" w:rsidP="00816816">
      <w:pPr>
        <w:spacing w:after="0"/>
        <w:rPr>
          <w:rFonts w:ascii="Tahoma" w:hAnsi="Tahoma" w:cs="Tahoma"/>
          <w:b/>
        </w:rPr>
      </w:pPr>
      <w:r w:rsidRPr="00A32459">
        <w:rPr>
          <w:rFonts w:ascii="Tahoma" w:hAnsi="Tahoma" w:cs="Tahoma"/>
          <w:b/>
        </w:rPr>
        <w:t>201</w:t>
      </w:r>
      <w:r w:rsidR="00BE47A6" w:rsidRPr="00A32459">
        <w:rPr>
          <w:rFonts w:ascii="Tahoma" w:hAnsi="Tahoma" w:cs="Tahoma"/>
          <w:b/>
        </w:rPr>
        <w:t>7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2605"/>
        <w:gridCol w:w="3870"/>
        <w:gridCol w:w="3870"/>
      </w:tblGrid>
      <w:tr w:rsidR="00DA2CC0" w:rsidRPr="00F06D18" w:rsidTr="00A32459">
        <w:trPr>
          <w:trHeight w:val="323"/>
        </w:trPr>
        <w:tc>
          <w:tcPr>
            <w:tcW w:w="2605" w:type="dxa"/>
          </w:tcPr>
          <w:p w:rsidR="00DA2CC0" w:rsidRPr="00A32459" w:rsidRDefault="00DA2CC0" w:rsidP="00DA2CC0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A32459">
              <w:rPr>
                <w:rFonts w:ascii="Tahoma" w:hAnsi="Tahoma" w:cs="Tahoma"/>
                <w:b/>
                <w:i/>
                <w:sz w:val="20"/>
                <w:szCs w:val="20"/>
              </w:rPr>
              <w:t>Day/Date/Time</w:t>
            </w:r>
          </w:p>
        </w:tc>
        <w:tc>
          <w:tcPr>
            <w:tcW w:w="3870" w:type="dxa"/>
          </w:tcPr>
          <w:p w:rsidR="00DA2CC0" w:rsidRPr="00A32459" w:rsidRDefault="00DA2CC0" w:rsidP="00DA2CC0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A32459">
              <w:rPr>
                <w:rFonts w:ascii="Tahoma" w:hAnsi="Tahoma" w:cs="Tahoma"/>
                <w:b/>
                <w:i/>
                <w:sz w:val="20"/>
                <w:szCs w:val="20"/>
              </w:rPr>
              <w:t>Meeting/Event</w:t>
            </w:r>
          </w:p>
        </w:tc>
        <w:tc>
          <w:tcPr>
            <w:tcW w:w="3870" w:type="dxa"/>
          </w:tcPr>
          <w:p w:rsidR="00DA2CC0" w:rsidRPr="00A32459" w:rsidRDefault="00DA2CC0" w:rsidP="00DA2CC0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A32459">
              <w:rPr>
                <w:rFonts w:ascii="Tahoma" w:hAnsi="Tahoma" w:cs="Tahoma"/>
                <w:b/>
                <w:i/>
                <w:sz w:val="20"/>
                <w:szCs w:val="20"/>
              </w:rPr>
              <w:t>Comments</w:t>
            </w:r>
          </w:p>
        </w:tc>
      </w:tr>
      <w:tr w:rsidR="00DA2CC0" w:rsidRPr="00E45A14" w:rsidTr="00A32459">
        <w:tc>
          <w:tcPr>
            <w:tcW w:w="2605" w:type="dxa"/>
          </w:tcPr>
          <w:p w:rsidR="009907D3" w:rsidRPr="00E45A14" w:rsidRDefault="009907D3" w:rsidP="00BE47A6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Fri</w:t>
            </w:r>
            <w:r w:rsidR="00816816" w:rsidRPr="00E45A14">
              <w:rPr>
                <w:rFonts w:ascii="Tahoma" w:hAnsi="Tahoma" w:cs="Tahoma"/>
                <w:sz w:val="20"/>
                <w:szCs w:val="20"/>
              </w:rPr>
              <w:t xml:space="preserve">, </w:t>
            </w:r>
            <w:r w:rsidR="00BE47A6" w:rsidRPr="00E45A14">
              <w:rPr>
                <w:rFonts w:ascii="Tahoma" w:hAnsi="Tahoma" w:cs="Tahoma"/>
                <w:sz w:val="20"/>
                <w:szCs w:val="20"/>
              </w:rPr>
              <w:t>Jan</w:t>
            </w:r>
            <w:r w:rsidRPr="00E45A14">
              <w:rPr>
                <w:rFonts w:ascii="Tahoma" w:hAnsi="Tahoma" w:cs="Tahoma"/>
                <w:sz w:val="20"/>
                <w:szCs w:val="20"/>
              </w:rPr>
              <w:t xml:space="preserve"> 20, </w:t>
            </w:r>
            <w:r w:rsidR="00BE47A6" w:rsidRPr="00E45A14">
              <w:rPr>
                <w:rFonts w:ascii="Tahoma" w:hAnsi="Tahoma" w:cs="Tahoma"/>
                <w:sz w:val="20"/>
                <w:szCs w:val="20"/>
              </w:rPr>
              <w:t>1:00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BE47A6" w:rsidRPr="00E45A14">
              <w:rPr>
                <w:rFonts w:ascii="Tahoma" w:hAnsi="Tahoma" w:cs="Tahoma"/>
                <w:sz w:val="20"/>
                <w:szCs w:val="20"/>
              </w:rPr>
              <w:t>p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>m</w:t>
            </w:r>
          </w:p>
          <w:p w:rsidR="0055777C" w:rsidRPr="00E45A14" w:rsidRDefault="0055777C" w:rsidP="00BE47A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DA2CC0" w:rsidRPr="00E45A14" w:rsidRDefault="00BE47A6" w:rsidP="00F06D18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xecutive Committee Meeting</w:t>
            </w:r>
          </w:p>
          <w:p w:rsidR="00F06D18" w:rsidRPr="00E45A14" w:rsidRDefault="00F06D18" w:rsidP="00F06D1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3870" w:type="dxa"/>
          </w:tcPr>
          <w:p w:rsidR="00E45A14" w:rsidRPr="00E45A14" w:rsidRDefault="00BE47A6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Fox Hill Offices</w:t>
            </w:r>
            <w:r w:rsidR="00E45A14" w:rsidRPr="00E45A14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:rsidR="00DA2CC0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(Room 304 reserved)</w:t>
            </w:r>
          </w:p>
        </w:tc>
      </w:tr>
      <w:tr w:rsidR="00E45A14" w:rsidRPr="00E45A14" w:rsidTr="00A32459">
        <w:trPr>
          <w:trHeight w:val="530"/>
        </w:trPr>
        <w:tc>
          <w:tcPr>
            <w:tcW w:w="2605" w:type="dxa"/>
          </w:tcPr>
          <w:p w:rsidR="00E45A14" w:rsidRPr="00E45A14" w:rsidRDefault="00E45A14" w:rsidP="00BE47A6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s, Feb 16, 11:00 am</w:t>
            </w:r>
          </w:p>
          <w:p w:rsidR="00E45A14" w:rsidRPr="00E45A14" w:rsidRDefault="00E45A14" w:rsidP="00BE47A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 w:rsidP="00F06D18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E45A14" w:rsidRPr="00E45A14" w:rsidTr="00A32459">
        <w:trPr>
          <w:trHeight w:val="530"/>
        </w:trPr>
        <w:tc>
          <w:tcPr>
            <w:tcW w:w="2605" w:type="dxa"/>
          </w:tcPr>
          <w:p w:rsidR="00E45A14" w:rsidRPr="00E45A14" w:rsidRDefault="00E45A14" w:rsidP="00BE47A6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s, Mar 16, 11:00 am</w:t>
            </w:r>
          </w:p>
          <w:p w:rsidR="00E45A14" w:rsidRPr="00E45A14" w:rsidRDefault="00E45A14" w:rsidP="00BE47A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 w:rsidP="00F06D18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907D3" w:rsidRPr="00E45A14" w:rsidTr="00A32459">
        <w:tc>
          <w:tcPr>
            <w:tcW w:w="2605" w:type="dxa"/>
          </w:tcPr>
          <w:p w:rsidR="009907D3" w:rsidRPr="00E45A14" w:rsidRDefault="009907D3" w:rsidP="00BE47A6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Fri</w:t>
            </w:r>
            <w:r w:rsidR="00816816" w:rsidRPr="00E45A14">
              <w:rPr>
                <w:rFonts w:ascii="Tahoma" w:hAnsi="Tahoma" w:cs="Tahoma"/>
                <w:sz w:val="20"/>
                <w:szCs w:val="20"/>
              </w:rPr>
              <w:t xml:space="preserve">, </w:t>
            </w:r>
            <w:r w:rsidRPr="00E45A14">
              <w:rPr>
                <w:rFonts w:ascii="Tahoma" w:hAnsi="Tahoma" w:cs="Tahoma"/>
                <w:sz w:val="20"/>
                <w:szCs w:val="20"/>
              </w:rPr>
              <w:t>Ma</w:t>
            </w:r>
            <w:r w:rsidR="00BE47A6" w:rsidRPr="00E45A14">
              <w:rPr>
                <w:rFonts w:ascii="Tahoma" w:hAnsi="Tahoma" w:cs="Tahoma"/>
                <w:sz w:val="20"/>
                <w:szCs w:val="20"/>
              </w:rPr>
              <w:t>r 17, 1:00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BE47A6" w:rsidRPr="00E45A14">
              <w:rPr>
                <w:rFonts w:ascii="Tahoma" w:hAnsi="Tahoma" w:cs="Tahoma"/>
                <w:sz w:val="20"/>
                <w:szCs w:val="20"/>
              </w:rPr>
              <w:t>p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>m</w:t>
            </w:r>
          </w:p>
          <w:p w:rsidR="0055777C" w:rsidRPr="00E45A14" w:rsidRDefault="0055777C" w:rsidP="00BE47A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907D3" w:rsidRPr="00E45A14" w:rsidRDefault="009907D3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xecutive Committee Meeting</w:t>
            </w:r>
          </w:p>
          <w:p w:rsidR="00F06D18" w:rsidRPr="00E45A14" w:rsidRDefault="00F06D1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3870" w:type="dxa"/>
          </w:tcPr>
          <w:p w:rsidR="009907D3" w:rsidRPr="00E45A14" w:rsidRDefault="00BE47A6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Fox Hill Office</w:t>
            </w:r>
          </w:p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(Room 304 reserved)</w:t>
            </w:r>
          </w:p>
        </w:tc>
      </w:tr>
      <w:tr w:rsidR="00E45A14" w:rsidRPr="00E45A14" w:rsidTr="00A32459">
        <w:trPr>
          <w:trHeight w:val="485"/>
        </w:trPr>
        <w:tc>
          <w:tcPr>
            <w:tcW w:w="2605" w:type="dxa"/>
          </w:tcPr>
          <w:p w:rsidR="00E45A14" w:rsidRPr="00E45A14" w:rsidRDefault="00E45A14" w:rsidP="00BE47A6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Wed, Mar 22,</w:t>
            </w:r>
          </w:p>
          <w:p w:rsidR="00E45A14" w:rsidRPr="00E45A14" w:rsidRDefault="00E45A14" w:rsidP="00BE47A6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Slater Wilson Lecture, Dr. Stacy Floyd Thomas</w:t>
            </w: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Resurrection Room C041</w:t>
            </w:r>
          </w:p>
        </w:tc>
      </w:tr>
      <w:tr w:rsidR="00127170" w:rsidRPr="00E45A14" w:rsidTr="00A32459">
        <w:tc>
          <w:tcPr>
            <w:tcW w:w="2605" w:type="dxa"/>
          </w:tcPr>
          <w:p w:rsidR="00127170" w:rsidRPr="00E45A14" w:rsidRDefault="00127170" w:rsidP="00FC30F5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Mon, </w:t>
            </w:r>
            <w:r w:rsidR="00FC30F5" w:rsidRPr="00E45A14">
              <w:rPr>
                <w:rFonts w:ascii="Tahoma" w:hAnsi="Tahoma" w:cs="Tahoma"/>
                <w:sz w:val="20"/>
                <w:szCs w:val="20"/>
              </w:rPr>
              <w:t>Mar 27</w:t>
            </w:r>
          </w:p>
          <w:p w:rsidR="00E45A14" w:rsidRPr="00E45A14" w:rsidRDefault="00E45A14" w:rsidP="00FC30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127170" w:rsidRPr="00E45A14" w:rsidRDefault="003031E9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Bo</w:t>
            </w:r>
            <w:r w:rsidR="00FC30F5" w:rsidRPr="00E45A14">
              <w:rPr>
                <w:rFonts w:ascii="Tahoma" w:hAnsi="Tahoma" w:cs="Tahoma"/>
                <w:sz w:val="20"/>
                <w:szCs w:val="20"/>
              </w:rPr>
              <w:t>ard materials to Melissa</w:t>
            </w:r>
            <w:r w:rsidRPr="00E45A14">
              <w:rPr>
                <w:rFonts w:ascii="Tahoma" w:hAnsi="Tahoma" w:cs="Tahoma"/>
                <w:sz w:val="20"/>
                <w:szCs w:val="20"/>
              </w:rPr>
              <w:t xml:space="preserve"> and Michael</w:t>
            </w:r>
          </w:p>
          <w:p w:rsidR="00F06D18" w:rsidRPr="00E45A14" w:rsidRDefault="00F06D1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3870" w:type="dxa"/>
          </w:tcPr>
          <w:p w:rsidR="00127170" w:rsidRPr="00E45A14" w:rsidRDefault="003031E9" w:rsidP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One week 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>prior to</w:t>
            </w:r>
            <w:r w:rsidRPr="00E45A14">
              <w:rPr>
                <w:rFonts w:ascii="Tahoma" w:hAnsi="Tahoma" w:cs="Tahoma"/>
                <w:sz w:val="20"/>
                <w:szCs w:val="20"/>
              </w:rPr>
              <w:t xml:space="preserve"> distribution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 xml:space="preserve"> to Board</w:t>
            </w:r>
          </w:p>
        </w:tc>
      </w:tr>
      <w:tr w:rsidR="00E45A14" w:rsidRPr="00E45A14" w:rsidTr="00A32459">
        <w:trPr>
          <w:trHeight w:val="440"/>
        </w:trPr>
        <w:tc>
          <w:tcPr>
            <w:tcW w:w="2605" w:type="dxa"/>
          </w:tcPr>
          <w:p w:rsidR="00E45A14" w:rsidRPr="00E45A14" w:rsidRDefault="00642DB8" w:rsidP="00FC30F5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Mar 27, 10</w:t>
            </w:r>
            <w:r w:rsidR="00E45A14" w:rsidRPr="00E45A14">
              <w:rPr>
                <w:rFonts w:ascii="Tahoma" w:hAnsi="Tahoma" w:cs="Tahoma"/>
                <w:sz w:val="20"/>
                <w:szCs w:val="20"/>
              </w:rPr>
              <w:t xml:space="preserve">:00 am </w:t>
            </w:r>
          </w:p>
          <w:p w:rsidR="00E45A14" w:rsidRPr="00E45A14" w:rsidRDefault="00E45A14" w:rsidP="00FC30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642DB8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PEC</w:t>
            </w:r>
            <w:r w:rsidR="00E45A14" w:rsidRPr="00E45A14">
              <w:rPr>
                <w:rFonts w:ascii="Tahoma" w:hAnsi="Tahoma" w:cs="Tahoma"/>
                <w:sz w:val="20"/>
                <w:szCs w:val="20"/>
              </w:rPr>
              <w:t xml:space="preserve"> Committee Meeting</w:t>
            </w:r>
          </w:p>
        </w:tc>
        <w:tc>
          <w:tcPr>
            <w:tcW w:w="3870" w:type="dxa"/>
          </w:tcPr>
          <w:p w:rsidR="00E45A14" w:rsidRPr="00E45A14" w:rsidRDefault="00E45A14" w:rsidP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127170" w:rsidRPr="00E45A14" w:rsidTr="00A32459">
        <w:tc>
          <w:tcPr>
            <w:tcW w:w="2605" w:type="dxa"/>
          </w:tcPr>
          <w:p w:rsidR="00127170" w:rsidRPr="00E45A14" w:rsidRDefault="00127170" w:rsidP="00FC30F5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Mon, </w:t>
            </w:r>
            <w:r w:rsidR="00FC30F5" w:rsidRPr="00E45A14">
              <w:rPr>
                <w:rFonts w:ascii="Tahoma" w:hAnsi="Tahoma" w:cs="Tahoma"/>
                <w:sz w:val="20"/>
                <w:szCs w:val="20"/>
              </w:rPr>
              <w:t>Apr 3</w:t>
            </w:r>
          </w:p>
          <w:p w:rsidR="00E45A14" w:rsidRPr="00E45A14" w:rsidRDefault="00E45A14" w:rsidP="00FC30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127170" w:rsidRPr="00E45A14" w:rsidRDefault="003031E9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Board materials distributed electronically</w:t>
            </w:r>
          </w:p>
          <w:p w:rsidR="00F06D18" w:rsidRPr="00E45A14" w:rsidRDefault="00F06D18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3870" w:type="dxa"/>
          </w:tcPr>
          <w:p w:rsidR="00127170" w:rsidRPr="00E45A14" w:rsidRDefault="003031E9" w:rsidP="00FC30F5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Three weeks </w:t>
            </w:r>
            <w:r w:rsidR="00FC30F5" w:rsidRPr="00E45A14">
              <w:rPr>
                <w:rFonts w:ascii="Tahoma" w:hAnsi="Tahoma" w:cs="Tahoma"/>
                <w:sz w:val="20"/>
                <w:szCs w:val="20"/>
              </w:rPr>
              <w:t>prior to</w:t>
            </w:r>
            <w:r w:rsidRPr="00E45A14">
              <w:rPr>
                <w:rFonts w:ascii="Tahoma" w:hAnsi="Tahoma" w:cs="Tahoma"/>
                <w:sz w:val="20"/>
                <w:szCs w:val="20"/>
              </w:rPr>
              <w:t xml:space="preserve"> Board meeting</w:t>
            </w:r>
          </w:p>
        </w:tc>
      </w:tr>
      <w:tr w:rsidR="00E45A14" w:rsidRPr="00E45A14" w:rsidTr="00A32459">
        <w:trPr>
          <w:trHeight w:val="431"/>
        </w:trPr>
        <w:tc>
          <w:tcPr>
            <w:tcW w:w="2605" w:type="dxa"/>
          </w:tcPr>
          <w:p w:rsidR="00E45A14" w:rsidRPr="00E45A14" w:rsidRDefault="00E45A14" w:rsidP="00FC30F5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s, Apr 20, 11:00 am</w:t>
            </w:r>
          </w:p>
          <w:p w:rsidR="00E45A14" w:rsidRPr="00E45A14" w:rsidRDefault="00E45A14" w:rsidP="00FC30F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E45A14" w:rsidRPr="00E45A14" w:rsidRDefault="00E45A14" w:rsidP="00FC30F5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A3C45" w:rsidRPr="00E45A14" w:rsidTr="00A32459">
        <w:trPr>
          <w:trHeight w:val="773"/>
        </w:trPr>
        <w:tc>
          <w:tcPr>
            <w:tcW w:w="2605" w:type="dxa"/>
          </w:tcPr>
          <w:p w:rsidR="009A3C45" w:rsidRPr="00E45A14" w:rsidRDefault="00816816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Mon, </w:t>
            </w:r>
            <w:r w:rsidR="00FC30F5" w:rsidRPr="00E45A14">
              <w:rPr>
                <w:rFonts w:ascii="Tahoma" w:hAnsi="Tahoma" w:cs="Tahoma"/>
                <w:sz w:val="20"/>
                <w:szCs w:val="20"/>
              </w:rPr>
              <w:t>Apr 24</w:t>
            </w:r>
            <w:r w:rsidR="009A3C45" w:rsidRPr="00E45A14">
              <w:rPr>
                <w:rFonts w:ascii="Tahoma" w:hAnsi="Tahoma" w:cs="Tahoma"/>
                <w:sz w:val="20"/>
                <w:szCs w:val="20"/>
              </w:rPr>
              <w:t>, 9:00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9A3C45" w:rsidRPr="00E45A14">
              <w:rPr>
                <w:rFonts w:ascii="Tahoma" w:hAnsi="Tahoma" w:cs="Tahoma"/>
                <w:sz w:val="20"/>
                <w:szCs w:val="20"/>
              </w:rPr>
              <w:t>a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>m</w:t>
            </w:r>
          </w:p>
          <w:p w:rsidR="009A3C45" w:rsidRPr="00E45A14" w:rsidRDefault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</w:t>
            </w:r>
            <w:r w:rsidR="009A3C45" w:rsidRPr="00E45A14">
              <w:rPr>
                <w:rFonts w:ascii="Tahoma" w:hAnsi="Tahoma" w:cs="Tahoma"/>
                <w:sz w:val="20"/>
                <w:szCs w:val="20"/>
              </w:rPr>
              <w:t>hrough</w:t>
            </w:r>
          </w:p>
          <w:p w:rsidR="00B17DBA" w:rsidRPr="00E45A14" w:rsidRDefault="00816816" w:rsidP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Tue, </w:t>
            </w:r>
            <w:r w:rsidR="00FC30F5" w:rsidRPr="00E45A14">
              <w:rPr>
                <w:rFonts w:ascii="Tahoma" w:hAnsi="Tahoma" w:cs="Tahoma"/>
                <w:sz w:val="20"/>
                <w:szCs w:val="20"/>
              </w:rPr>
              <w:t>Apr 25,</w:t>
            </w:r>
            <w:r w:rsidR="009A3C45" w:rsidRPr="00E45A1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FC30F5" w:rsidRPr="00E45A14">
              <w:rPr>
                <w:rFonts w:ascii="Tahoma" w:hAnsi="Tahoma" w:cs="Tahoma"/>
                <w:sz w:val="20"/>
                <w:szCs w:val="20"/>
              </w:rPr>
              <w:t>1:00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FC30F5" w:rsidRPr="00E45A14">
              <w:rPr>
                <w:rFonts w:ascii="Tahoma" w:hAnsi="Tahoma" w:cs="Tahoma"/>
                <w:sz w:val="20"/>
                <w:szCs w:val="20"/>
              </w:rPr>
              <w:t>p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>m</w:t>
            </w:r>
          </w:p>
          <w:p w:rsidR="0055777C" w:rsidRPr="002E1047" w:rsidRDefault="0055777C" w:rsidP="003E46A1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3870" w:type="dxa"/>
          </w:tcPr>
          <w:p w:rsidR="009A3C45" w:rsidRPr="00E45A14" w:rsidRDefault="00FC30F5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Regular Spring</w:t>
            </w:r>
            <w:r w:rsidR="009A3C45" w:rsidRPr="00E45A14">
              <w:rPr>
                <w:rFonts w:ascii="Tahoma" w:hAnsi="Tahoma" w:cs="Tahoma"/>
                <w:sz w:val="20"/>
                <w:szCs w:val="20"/>
              </w:rPr>
              <w:t xml:space="preserve"> Board Meeting</w:t>
            </w:r>
          </w:p>
          <w:p w:rsidR="003E46A1" w:rsidRPr="00E45A14" w:rsidRDefault="003E46A1" w:rsidP="00642DB8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(New member training,</w:t>
            </w:r>
            <w:r w:rsidR="00642DB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E45A14">
              <w:rPr>
                <w:rFonts w:ascii="Tahoma" w:hAnsi="Tahoma" w:cs="Tahoma"/>
                <w:sz w:val="20"/>
                <w:szCs w:val="20"/>
              </w:rPr>
              <w:t>Sun, Apr 23)</w:t>
            </w:r>
          </w:p>
        </w:tc>
        <w:tc>
          <w:tcPr>
            <w:tcW w:w="3870" w:type="dxa"/>
          </w:tcPr>
          <w:p w:rsidR="00E45A14" w:rsidRDefault="00B17DBA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Location: Fox Hill Offices </w:t>
            </w:r>
            <w:r w:rsidR="002E1047">
              <w:rPr>
                <w:rFonts w:ascii="Tahoma" w:hAnsi="Tahoma" w:cs="Tahoma"/>
                <w:sz w:val="20"/>
                <w:szCs w:val="20"/>
              </w:rPr>
              <w:t>or Resurrection</w:t>
            </w:r>
          </w:p>
          <w:p w:rsidR="009A3C45" w:rsidRPr="00E45A14" w:rsidRDefault="009A3C45" w:rsidP="002E1047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E45A14" w:rsidRPr="00E45A14" w:rsidTr="00A32459">
        <w:trPr>
          <w:trHeight w:val="521"/>
        </w:trPr>
        <w:tc>
          <w:tcPr>
            <w:tcW w:w="2605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Wed, May 3, 11:00 am</w:t>
            </w:r>
          </w:p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Honors &amp; Awards Ceremony</w:t>
            </w: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Location: Resurrection </w:t>
            </w:r>
          </w:p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(Room C041 reserved)</w:t>
            </w:r>
          </w:p>
        </w:tc>
      </w:tr>
      <w:tr w:rsidR="00B178AD" w:rsidRPr="00E45A14" w:rsidTr="00A32459">
        <w:trPr>
          <w:trHeight w:val="476"/>
        </w:trPr>
        <w:tc>
          <w:tcPr>
            <w:tcW w:w="2605" w:type="dxa"/>
          </w:tcPr>
          <w:p w:rsidR="00B178AD" w:rsidRPr="00E45A14" w:rsidRDefault="003E46A1" w:rsidP="00014307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Fri, May 5, 1:00 pm</w:t>
            </w:r>
          </w:p>
          <w:p w:rsidR="00E45A14" w:rsidRPr="00E45A14" w:rsidRDefault="00E45A14" w:rsidP="00014307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B178AD" w:rsidRPr="00E45A14" w:rsidRDefault="00B178AD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xecutive Committee Meeting</w:t>
            </w:r>
          </w:p>
        </w:tc>
        <w:tc>
          <w:tcPr>
            <w:tcW w:w="3870" w:type="dxa"/>
          </w:tcPr>
          <w:p w:rsidR="00F06D18" w:rsidRPr="00E45A14" w:rsidRDefault="003E46A1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Fox Hill Offices</w:t>
            </w:r>
          </w:p>
        </w:tc>
      </w:tr>
      <w:tr w:rsidR="00E45A14" w:rsidRPr="00E45A14" w:rsidTr="00A32459">
        <w:trPr>
          <w:trHeight w:val="575"/>
        </w:trPr>
        <w:tc>
          <w:tcPr>
            <w:tcW w:w="2605" w:type="dxa"/>
          </w:tcPr>
          <w:p w:rsidR="00E45A14" w:rsidRPr="00E45A14" w:rsidRDefault="00E45A14" w:rsidP="00014307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Fri, May 12, 11:00 am</w:t>
            </w:r>
          </w:p>
          <w:p w:rsidR="00E45A14" w:rsidRPr="00E45A14" w:rsidRDefault="00E45A14" w:rsidP="00014307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Saint Paul Commencement (KS)</w:t>
            </w: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Resurrection</w:t>
            </w:r>
          </w:p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(Wesley Chapel)</w:t>
            </w:r>
          </w:p>
        </w:tc>
      </w:tr>
      <w:tr w:rsidR="00E45A14" w:rsidRPr="00E45A14" w:rsidTr="00A32459">
        <w:trPr>
          <w:trHeight w:val="530"/>
        </w:trPr>
        <w:tc>
          <w:tcPr>
            <w:tcW w:w="2605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Fri, May 12, 1:00 pm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Commencement Luncheon (KS)</w:t>
            </w: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Resurrection</w:t>
            </w:r>
          </w:p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(Student Center)</w:t>
            </w:r>
          </w:p>
        </w:tc>
      </w:tr>
      <w:tr w:rsidR="00E45A14" w:rsidRPr="00E45A14" w:rsidTr="00A32459">
        <w:tc>
          <w:tcPr>
            <w:tcW w:w="2605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s, May 18, 11:00 am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E45A14" w:rsidRPr="00E45A14" w:rsidTr="00A32459">
        <w:trPr>
          <w:trHeight w:val="836"/>
        </w:trPr>
        <w:tc>
          <w:tcPr>
            <w:tcW w:w="2605" w:type="dxa"/>
          </w:tcPr>
          <w:p w:rsidR="00E45A14" w:rsidRPr="00E45A14" w:rsidRDefault="00642DB8" w:rsidP="00E45A1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ri, May 19, 4:00 PM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2E1047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7</w:t>
            </w:r>
            <w:r w:rsidRPr="002E1047">
              <w:rPr>
                <w:rFonts w:ascii="Tahoma" w:hAnsi="Tahoma" w:cs="Tahoma"/>
                <w:sz w:val="20"/>
                <w:szCs w:val="20"/>
                <w:vertAlign w:val="superscript"/>
              </w:rPr>
              <w:t>th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E45A14" w:rsidRPr="00E45A14">
              <w:rPr>
                <w:rFonts w:ascii="Tahoma" w:hAnsi="Tahoma" w:cs="Tahoma"/>
                <w:sz w:val="20"/>
                <w:szCs w:val="20"/>
              </w:rPr>
              <w:t>Commencement (OK)</w:t>
            </w:r>
          </w:p>
        </w:tc>
        <w:tc>
          <w:tcPr>
            <w:tcW w:w="3870" w:type="dxa"/>
          </w:tcPr>
          <w:p w:rsidR="002E1047" w:rsidRDefault="00E45A14" w:rsidP="00642DB8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OCU</w:t>
            </w:r>
            <w:r w:rsidR="002E1047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:rsidR="00E45A14" w:rsidRDefault="00642DB8" w:rsidP="00642DB8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Bishop W. Angie Smith Chapel</w:t>
            </w:r>
          </w:p>
          <w:p w:rsidR="002E1047" w:rsidRDefault="002E1047" w:rsidP="00642DB8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ception to Follow </w:t>
            </w:r>
          </w:p>
          <w:p w:rsidR="002E1047" w:rsidRPr="002E1047" w:rsidRDefault="002E1047" w:rsidP="00642DB8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E45A14" w:rsidRPr="00E45A14" w:rsidTr="00A32459">
        <w:trPr>
          <w:trHeight w:val="476"/>
        </w:trPr>
        <w:tc>
          <w:tcPr>
            <w:tcW w:w="2605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 w:rsidR="00642DB8"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June 15, 11:00 am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127170" w:rsidRPr="00E45A14" w:rsidTr="00A32459">
        <w:trPr>
          <w:trHeight w:val="485"/>
        </w:trPr>
        <w:tc>
          <w:tcPr>
            <w:tcW w:w="2605" w:type="dxa"/>
          </w:tcPr>
          <w:p w:rsidR="00127170" w:rsidRPr="00E45A14" w:rsidRDefault="003E46A1" w:rsidP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Mon, Jun 19</w:t>
            </w:r>
          </w:p>
          <w:p w:rsidR="00E45A14" w:rsidRPr="00E45A14" w:rsidRDefault="00E45A14" w:rsidP="003E46A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F06D18" w:rsidRPr="00E45A14" w:rsidRDefault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Board</w:t>
            </w:r>
            <w:r w:rsidR="00127170" w:rsidRPr="00E45A14">
              <w:rPr>
                <w:rFonts w:ascii="Tahoma" w:hAnsi="Tahoma" w:cs="Tahoma"/>
                <w:sz w:val="20"/>
                <w:szCs w:val="20"/>
              </w:rPr>
              <w:t xml:space="preserve"> Materials to Melissa and Michael</w:t>
            </w:r>
          </w:p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127170" w:rsidRPr="00E45A14" w:rsidRDefault="00127170" w:rsidP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One 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>week prior to</w:t>
            </w:r>
            <w:r w:rsidRPr="00E45A14">
              <w:rPr>
                <w:rFonts w:ascii="Tahoma" w:hAnsi="Tahoma" w:cs="Tahoma"/>
                <w:sz w:val="20"/>
                <w:szCs w:val="20"/>
              </w:rPr>
              <w:t xml:space="preserve"> distribution</w:t>
            </w:r>
            <w:r w:rsidR="003E46A1" w:rsidRPr="00E45A14">
              <w:rPr>
                <w:rFonts w:ascii="Tahoma" w:hAnsi="Tahoma" w:cs="Tahoma"/>
                <w:sz w:val="20"/>
                <w:szCs w:val="20"/>
              </w:rPr>
              <w:t xml:space="preserve"> to Board</w:t>
            </w:r>
          </w:p>
        </w:tc>
      </w:tr>
      <w:tr w:rsidR="003E46A1" w:rsidRPr="00E45A14" w:rsidTr="00A32459">
        <w:tc>
          <w:tcPr>
            <w:tcW w:w="2605" w:type="dxa"/>
          </w:tcPr>
          <w:p w:rsidR="003E46A1" w:rsidRPr="00E45A14" w:rsidRDefault="003E46A1" w:rsidP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Mon, Jun 26</w:t>
            </w:r>
          </w:p>
          <w:p w:rsidR="0055777C" w:rsidRPr="00E45A14" w:rsidRDefault="0055777C" w:rsidP="003E46A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3E46A1" w:rsidRPr="00E45A14" w:rsidRDefault="003E46A1" w:rsidP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Board materials distributed electronically</w:t>
            </w:r>
          </w:p>
          <w:p w:rsidR="00E45A14" w:rsidRPr="002E1047" w:rsidRDefault="00E45A14" w:rsidP="003E46A1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3870" w:type="dxa"/>
          </w:tcPr>
          <w:p w:rsidR="003E46A1" w:rsidRPr="00E45A14" w:rsidRDefault="003E46A1" w:rsidP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ree weeks prior to Board meeting</w:t>
            </w:r>
          </w:p>
        </w:tc>
      </w:tr>
      <w:tr w:rsidR="00E45A14" w:rsidRPr="00E45A14" w:rsidTr="00A32459">
        <w:trPr>
          <w:trHeight w:val="413"/>
        </w:trPr>
        <w:tc>
          <w:tcPr>
            <w:tcW w:w="2605" w:type="dxa"/>
          </w:tcPr>
          <w:p w:rsidR="00E45A14" w:rsidRPr="00E45A14" w:rsidRDefault="00642DB8" w:rsidP="003E46A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Wed, June 28, 10</w:t>
            </w:r>
            <w:r w:rsidR="00E45A14" w:rsidRPr="00E45A14">
              <w:rPr>
                <w:rFonts w:ascii="Tahoma" w:hAnsi="Tahoma" w:cs="Tahoma"/>
                <w:sz w:val="20"/>
                <w:szCs w:val="20"/>
              </w:rPr>
              <w:t>:00 am</w:t>
            </w:r>
          </w:p>
        </w:tc>
        <w:tc>
          <w:tcPr>
            <w:tcW w:w="3870" w:type="dxa"/>
          </w:tcPr>
          <w:p w:rsidR="00E45A14" w:rsidRPr="00E45A14" w:rsidRDefault="00642DB8" w:rsidP="003E46A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PEC</w:t>
            </w:r>
            <w:r w:rsidR="00E45A14" w:rsidRPr="00E45A14">
              <w:rPr>
                <w:rFonts w:ascii="Tahoma" w:hAnsi="Tahoma" w:cs="Tahoma"/>
                <w:sz w:val="20"/>
                <w:szCs w:val="20"/>
              </w:rPr>
              <w:t xml:space="preserve"> Committee Meeting</w:t>
            </w:r>
          </w:p>
        </w:tc>
        <w:tc>
          <w:tcPr>
            <w:tcW w:w="3870" w:type="dxa"/>
          </w:tcPr>
          <w:p w:rsidR="00E45A14" w:rsidRPr="00E45A14" w:rsidRDefault="00E45A14" w:rsidP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3E46A1" w:rsidRPr="00E45A14" w:rsidTr="00A32459">
        <w:tc>
          <w:tcPr>
            <w:tcW w:w="2605" w:type="dxa"/>
          </w:tcPr>
          <w:p w:rsidR="003E46A1" w:rsidRPr="00E45A14" w:rsidRDefault="003E46A1" w:rsidP="007068F2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Mon, Jul 17, 9:00 am through Tue, July 18, 1:00 pm</w:t>
            </w:r>
          </w:p>
          <w:p w:rsidR="003E46A1" w:rsidRPr="002E1047" w:rsidRDefault="003E46A1" w:rsidP="007068F2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3870" w:type="dxa"/>
          </w:tcPr>
          <w:p w:rsidR="003E46A1" w:rsidRPr="00E45A14" w:rsidRDefault="003E46A1" w:rsidP="007068F2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Regular Summer Board Meeting</w:t>
            </w:r>
          </w:p>
          <w:p w:rsidR="003E46A1" w:rsidRPr="00E45A14" w:rsidRDefault="003E46A1" w:rsidP="007068F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3E46A1" w:rsidRPr="00E45A14" w:rsidRDefault="003E46A1" w:rsidP="007068F2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Location: Fox Hill Offices </w:t>
            </w:r>
          </w:p>
          <w:p w:rsidR="003E46A1" w:rsidRPr="00E45A14" w:rsidRDefault="003E46A1" w:rsidP="007068F2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E45A14" w:rsidRPr="00E45A14" w:rsidTr="00A32459">
        <w:trPr>
          <w:trHeight w:val="431"/>
        </w:trPr>
        <w:tc>
          <w:tcPr>
            <w:tcW w:w="2605" w:type="dxa"/>
          </w:tcPr>
          <w:p w:rsidR="00E45A14" w:rsidRPr="00E45A14" w:rsidRDefault="00E45A14" w:rsidP="007068F2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 w:rsidR="00642DB8"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July 20, 11:00 am</w:t>
            </w:r>
          </w:p>
          <w:p w:rsidR="00E45A14" w:rsidRPr="00E45A14" w:rsidRDefault="00E45A14" w:rsidP="007068F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 w:rsidP="007068F2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E45A14" w:rsidRPr="00E45A14" w:rsidRDefault="00E45A14" w:rsidP="007068F2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F5BFB" w:rsidRPr="00E45A14" w:rsidTr="00A32459">
        <w:trPr>
          <w:trHeight w:val="431"/>
        </w:trPr>
        <w:tc>
          <w:tcPr>
            <w:tcW w:w="2605" w:type="dxa"/>
          </w:tcPr>
          <w:p w:rsidR="009F5BFB" w:rsidRPr="00E45A14" w:rsidRDefault="009F5BFB" w:rsidP="007068F2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lastRenderedPageBreak/>
              <w:t>Mon, Aug 14, 1:00 PM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source Committee Meeting 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ocation: Fox Hill front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n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Room</w:t>
            </w:r>
          </w:p>
        </w:tc>
      </w:tr>
      <w:tr w:rsidR="00E45A14" w:rsidRPr="00E45A14" w:rsidTr="00A32459">
        <w:trPr>
          <w:trHeight w:val="440"/>
        </w:trPr>
        <w:tc>
          <w:tcPr>
            <w:tcW w:w="2605" w:type="dxa"/>
          </w:tcPr>
          <w:p w:rsidR="00E45A14" w:rsidRPr="00E45A14" w:rsidRDefault="00E45A14" w:rsidP="006804DF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 w:rsidR="00642DB8"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Aug 17, 11:00 am</w:t>
            </w:r>
          </w:p>
          <w:p w:rsidR="00E45A14" w:rsidRPr="00E45A14" w:rsidRDefault="00E45A14" w:rsidP="006804DF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E45A14" w:rsidRPr="00E45A14" w:rsidRDefault="00E45A14" w:rsidP="006804DF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77CD6" w:rsidRPr="00E45A14" w:rsidTr="00A32459">
        <w:trPr>
          <w:trHeight w:val="440"/>
        </w:trPr>
        <w:tc>
          <w:tcPr>
            <w:tcW w:w="2605" w:type="dxa"/>
          </w:tcPr>
          <w:p w:rsidR="00977CD6" w:rsidRPr="00E45A14" w:rsidRDefault="003E46A1" w:rsidP="006804DF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Fri, Aug 18, 1:00 pm</w:t>
            </w:r>
          </w:p>
          <w:p w:rsidR="00E45A14" w:rsidRPr="00E45A14" w:rsidRDefault="00E45A14" w:rsidP="006804DF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77CD6" w:rsidRPr="00E45A14" w:rsidRDefault="003E46A1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xecutive Committee Meeting</w:t>
            </w:r>
          </w:p>
        </w:tc>
        <w:tc>
          <w:tcPr>
            <w:tcW w:w="3870" w:type="dxa"/>
          </w:tcPr>
          <w:p w:rsidR="00977CD6" w:rsidRPr="00E45A14" w:rsidRDefault="003E46A1" w:rsidP="006804DF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Fox Hill Offices</w:t>
            </w:r>
          </w:p>
          <w:p w:rsidR="00E45A14" w:rsidRPr="00E45A14" w:rsidRDefault="00E45A14" w:rsidP="006804DF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5777C" w:rsidRPr="00E45A14" w:rsidTr="00A32459">
        <w:tc>
          <w:tcPr>
            <w:tcW w:w="2605" w:type="dxa"/>
          </w:tcPr>
          <w:p w:rsidR="00E45A14" w:rsidRPr="00A32459" w:rsidRDefault="00A32459" w:rsidP="00127170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Tues, Aug 22, 11:00 AM</w:t>
            </w:r>
          </w:p>
          <w:p w:rsidR="0055777C" w:rsidRPr="00A32459" w:rsidRDefault="0055777C" w:rsidP="00127170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55777C" w:rsidRPr="00A32459" w:rsidRDefault="0055777C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Convocation</w:t>
            </w:r>
            <w:r w:rsidR="00E45A14" w:rsidRPr="00A32459">
              <w:rPr>
                <w:rFonts w:ascii="Tahoma" w:hAnsi="Tahoma" w:cs="Tahoma"/>
                <w:sz w:val="20"/>
                <w:szCs w:val="20"/>
              </w:rPr>
              <w:t xml:space="preserve"> (KS)</w:t>
            </w:r>
          </w:p>
        </w:tc>
        <w:tc>
          <w:tcPr>
            <w:tcW w:w="3870" w:type="dxa"/>
          </w:tcPr>
          <w:p w:rsidR="0055777C" w:rsidRPr="00A32459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Location: Resurrection</w:t>
            </w:r>
            <w:r w:rsidR="00A32459" w:rsidRPr="00A32459">
              <w:rPr>
                <w:rFonts w:ascii="Tahoma" w:hAnsi="Tahoma" w:cs="Tahoma"/>
                <w:sz w:val="20"/>
                <w:szCs w:val="20"/>
              </w:rPr>
              <w:t>, Wesley Chapel</w:t>
            </w:r>
          </w:p>
        </w:tc>
      </w:tr>
      <w:tr w:rsidR="00A32459" w:rsidRPr="00E45A14" w:rsidTr="00A32459">
        <w:tc>
          <w:tcPr>
            <w:tcW w:w="2605" w:type="dxa"/>
          </w:tcPr>
          <w:p w:rsidR="00A32459" w:rsidRPr="00A32459" w:rsidRDefault="00A32459" w:rsidP="00A32459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ues, Aug 22, 12:00 PM</w:t>
            </w:r>
          </w:p>
          <w:p w:rsidR="00A32459" w:rsidRPr="00A32459" w:rsidRDefault="00A32459" w:rsidP="00127170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A32459" w:rsidRPr="00A32459" w:rsidRDefault="00A32459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onvocation Lunch (KS)</w:t>
            </w:r>
          </w:p>
        </w:tc>
        <w:tc>
          <w:tcPr>
            <w:tcW w:w="3870" w:type="dxa"/>
          </w:tcPr>
          <w:p w:rsidR="00A32459" w:rsidRPr="00A32459" w:rsidRDefault="00A32459" w:rsidP="00E45A1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ocation: Student Center</w:t>
            </w:r>
          </w:p>
        </w:tc>
      </w:tr>
      <w:tr w:rsidR="00E45A14" w:rsidRPr="00A32459" w:rsidTr="00A32459">
        <w:tc>
          <w:tcPr>
            <w:tcW w:w="2605" w:type="dxa"/>
          </w:tcPr>
          <w:p w:rsidR="00E45A14" w:rsidRPr="00A32459" w:rsidRDefault="00A32459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Tues, Aug 29, 11:00 AM</w:t>
            </w:r>
          </w:p>
          <w:p w:rsidR="00E45A14" w:rsidRPr="00A32459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A32459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Convocation (OK)</w:t>
            </w:r>
          </w:p>
        </w:tc>
        <w:tc>
          <w:tcPr>
            <w:tcW w:w="3870" w:type="dxa"/>
          </w:tcPr>
          <w:p w:rsidR="00E45A14" w:rsidRPr="00A32459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Location: OCU</w:t>
            </w:r>
          </w:p>
        </w:tc>
      </w:tr>
      <w:tr w:rsidR="00A32459" w:rsidRPr="00A32459" w:rsidTr="00A32459">
        <w:tc>
          <w:tcPr>
            <w:tcW w:w="2605" w:type="dxa"/>
          </w:tcPr>
          <w:p w:rsidR="00A32459" w:rsidRPr="00A32459" w:rsidRDefault="00A32459" w:rsidP="00A32459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Tues, Aug 29, 1</w:t>
            </w:r>
            <w:r>
              <w:rPr>
                <w:rFonts w:ascii="Tahoma" w:hAnsi="Tahoma" w:cs="Tahoma"/>
                <w:sz w:val="20"/>
                <w:szCs w:val="20"/>
              </w:rPr>
              <w:t>2:00 P</w:t>
            </w:r>
            <w:r w:rsidRPr="00A32459">
              <w:rPr>
                <w:rFonts w:ascii="Tahoma" w:hAnsi="Tahoma" w:cs="Tahoma"/>
                <w:sz w:val="20"/>
                <w:szCs w:val="20"/>
              </w:rPr>
              <w:t>M</w:t>
            </w:r>
          </w:p>
          <w:p w:rsidR="00A32459" w:rsidRPr="00A32459" w:rsidRDefault="00A32459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A32459" w:rsidRDefault="00A32459" w:rsidP="00E45A1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elebrate Saint Paul Luncheon</w:t>
            </w:r>
          </w:p>
          <w:p w:rsidR="00A32459" w:rsidRPr="00A32459" w:rsidRDefault="00A32459" w:rsidP="00E45A1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elebrate nine years of seminary in Oklahoma!</w:t>
            </w:r>
          </w:p>
        </w:tc>
        <w:tc>
          <w:tcPr>
            <w:tcW w:w="3870" w:type="dxa"/>
          </w:tcPr>
          <w:p w:rsidR="00A32459" w:rsidRPr="00A32459" w:rsidRDefault="00A32459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Location: OCU</w:t>
            </w:r>
          </w:p>
        </w:tc>
      </w:tr>
      <w:tr w:rsidR="00E45A14" w:rsidRPr="00E45A14" w:rsidTr="00A32459">
        <w:tc>
          <w:tcPr>
            <w:tcW w:w="2605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Mon, Sept 11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Board Materials to Melissa and Michael</w:t>
            </w: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One week prior to distribution to Board</w:t>
            </w:r>
          </w:p>
        </w:tc>
      </w:tr>
      <w:tr w:rsidR="00E45A14" w:rsidRPr="00E45A14" w:rsidTr="00A32459">
        <w:tc>
          <w:tcPr>
            <w:tcW w:w="2605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Mon, Sep 18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Board Materials distributed electronically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ree weeks prior to Board meeting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E45A14" w:rsidRPr="00E45A14" w:rsidTr="00A32459">
        <w:trPr>
          <w:trHeight w:val="431"/>
        </w:trPr>
        <w:tc>
          <w:tcPr>
            <w:tcW w:w="2605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 w:rsidR="00FC066D"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Sept 21, 11:00 am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F5BFB" w:rsidRPr="00E45A14" w:rsidTr="00A32459">
        <w:trPr>
          <w:trHeight w:val="431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Sept 25, 1:00 PM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source Committee Meeting </w:t>
            </w:r>
          </w:p>
        </w:tc>
        <w:tc>
          <w:tcPr>
            <w:tcW w:w="3870" w:type="dxa"/>
          </w:tcPr>
          <w:p w:rsidR="009F5BFB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ocation: Fox Hill front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n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Roo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(In anticipation of October 9-10 board meeting)</w:t>
            </w:r>
          </w:p>
        </w:tc>
      </w:tr>
      <w:tr w:rsidR="00E45A14" w:rsidRPr="00E45A14" w:rsidTr="00A32459">
        <w:trPr>
          <w:trHeight w:val="935"/>
        </w:trPr>
        <w:tc>
          <w:tcPr>
            <w:tcW w:w="2605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Mon, Oct 9, 9:00 am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rough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ue, Oct 10, 1:00 pm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12"/>
                <w:szCs w:val="12"/>
              </w:rPr>
            </w:pP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Regular Fall Board Meeting</w:t>
            </w: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Location: </w:t>
            </w:r>
            <w:r w:rsidR="00A32459">
              <w:rPr>
                <w:rFonts w:ascii="Tahoma" w:hAnsi="Tahoma" w:cs="Tahoma"/>
                <w:sz w:val="20"/>
                <w:szCs w:val="20"/>
              </w:rPr>
              <w:t>Resurrection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45A14" w:rsidRPr="00E45A14" w:rsidTr="00A32459">
        <w:trPr>
          <w:trHeight w:val="458"/>
        </w:trPr>
        <w:tc>
          <w:tcPr>
            <w:tcW w:w="2605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 w:rsidR="00FC066D"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Oct 19, 11:00 am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F5BFB" w:rsidRPr="00E45A14" w:rsidTr="00A32459">
        <w:trPr>
          <w:trHeight w:val="458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Nov 6, 1:00 PM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source Committee Meeting </w:t>
            </w:r>
          </w:p>
        </w:tc>
        <w:tc>
          <w:tcPr>
            <w:tcW w:w="3870" w:type="dxa"/>
          </w:tcPr>
          <w:p w:rsidR="009F5BFB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ocation: Fox Hill front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n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Roo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(Approval of Audits)</w:t>
            </w:r>
          </w:p>
        </w:tc>
      </w:tr>
      <w:tr w:rsidR="009F5BFB" w:rsidRPr="00E45A14" w:rsidTr="00A32459"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E45A14">
              <w:rPr>
                <w:rFonts w:ascii="Tahoma" w:hAnsi="Tahoma" w:cs="Tahoma"/>
                <w:b/>
                <w:sz w:val="20"/>
                <w:szCs w:val="20"/>
              </w:rPr>
              <w:t>Date &amp; Time: TBD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E45A14">
              <w:rPr>
                <w:rFonts w:ascii="Tahoma" w:hAnsi="Tahoma" w:cs="Tahoma"/>
                <w:b/>
                <w:sz w:val="20"/>
                <w:szCs w:val="20"/>
              </w:rPr>
              <w:t>Peace Lecture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E45A14">
              <w:rPr>
                <w:rFonts w:ascii="Tahoma" w:hAnsi="Tahoma" w:cs="Tahoma"/>
                <w:b/>
                <w:sz w:val="20"/>
                <w:szCs w:val="20"/>
              </w:rPr>
              <w:t>Location: TBD</w:t>
            </w:r>
          </w:p>
        </w:tc>
      </w:tr>
      <w:tr w:rsidR="009F5BFB" w:rsidRPr="00E45A14" w:rsidTr="00A32459">
        <w:trPr>
          <w:trHeight w:val="440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Nov 16, 11:00 a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F5BFB" w:rsidRPr="00E45A14" w:rsidTr="00A32459"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Fri, Nov 17, 1:00 p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xecutive Committee Meeting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 Fox Hill Offices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12"/>
                <w:szCs w:val="12"/>
              </w:rPr>
            </w:pPr>
          </w:p>
          <w:p w:rsidR="009F5BFB" w:rsidRPr="00E45A14" w:rsidRDefault="009F5BFB" w:rsidP="009F5BFB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9F5BFB" w:rsidRPr="00E45A14" w:rsidTr="00A32459">
        <w:trPr>
          <w:trHeight w:val="458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Dec 21, 11:00 a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</w:tbl>
    <w:p w:rsidR="00E45A14" w:rsidRDefault="00E45A14" w:rsidP="00816816">
      <w:pPr>
        <w:spacing w:after="0"/>
        <w:rPr>
          <w:rFonts w:ascii="Tahoma" w:hAnsi="Tahoma" w:cs="Tahoma"/>
          <w:b/>
          <w:sz w:val="12"/>
          <w:szCs w:val="12"/>
        </w:rPr>
      </w:pPr>
    </w:p>
    <w:p w:rsidR="009F5BFB" w:rsidRDefault="009F5BFB" w:rsidP="00816816">
      <w:pPr>
        <w:spacing w:after="0"/>
        <w:rPr>
          <w:rFonts w:ascii="Tahoma" w:hAnsi="Tahoma" w:cs="Tahoma"/>
          <w:b/>
          <w:sz w:val="12"/>
          <w:szCs w:val="12"/>
        </w:rPr>
      </w:pPr>
    </w:p>
    <w:p w:rsidR="009F5BFB" w:rsidRPr="00A32459" w:rsidRDefault="009F5BFB" w:rsidP="00816816">
      <w:pPr>
        <w:spacing w:after="0"/>
        <w:rPr>
          <w:rFonts w:ascii="Tahoma" w:hAnsi="Tahoma" w:cs="Tahoma"/>
          <w:b/>
          <w:sz w:val="12"/>
          <w:szCs w:val="12"/>
        </w:rPr>
      </w:pPr>
    </w:p>
    <w:p w:rsidR="00816816" w:rsidRPr="00A32459" w:rsidRDefault="0055777C" w:rsidP="00816816">
      <w:pPr>
        <w:spacing w:after="0"/>
        <w:rPr>
          <w:rFonts w:ascii="Tahoma" w:hAnsi="Tahoma" w:cs="Tahoma"/>
          <w:b/>
        </w:rPr>
      </w:pPr>
      <w:r w:rsidRPr="00A32459">
        <w:rPr>
          <w:rFonts w:ascii="Tahoma" w:hAnsi="Tahoma" w:cs="Tahoma"/>
          <w:b/>
        </w:rPr>
        <w:t>2018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2605"/>
        <w:gridCol w:w="3870"/>
        <w:gridCol w:w="3870"/>
      </w:tblGrid>
      <w:tr w:rsidR="00816816" w:rsidRPr="00A32459" w:rsidTr="00A32459">
        <w:trPr>
          <w:trHeight w:val="305"/>
        </w:trPr>
        <w:tc>
          <w:tcPr>
            <w:tcW w:w="2605" w:type="dxa"/>
          </w:tcPr>
          <w:p w:rsidR="00816816" w:rsidRPr="00A32459" w:rsidRDefault="00816816" w:rsidP="00816816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A32459">
              <w:rPr>
                <w:rFonts w:ascii="Tahoma" w:hAnsi="Tahoma" w:cs="Tahoma"/>
                <w:b/>
                <w:i/>
                <w:sz w:val="20"/>
                <w:szCs w:val="20"/>
              </w:rPr>
              <w:t>Day/Date/Time</w:t>
            </w:r>
          </w:p>
        </w:tc>
        <w:tc>
          <w:tcPr>
            <w:tcW w:w="3870" w:type="dxa"/>
          </w:tcPr>
          <w:p w:rsidR="00816816" w:rsidRPr="00A32459" w:rsidRDefault="00816816" w:rsidP="00816816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A32459">
              <w:rPr>
                <w:rFonts w:ascii="Tahoma" w:hAnsi="Tahoma" w:cs="Tahoma"/>
                <w:b/>
                <w:i/>
                <w:sz w:val="20"/>
                <w:szCs w:val="20"/>
              </w:rPr>
              <w:t>Meeting/Event</w:t>
            </w:r>
          </w:p>
        </w:tc>
        <w:tc>
          <w:tcPr>
            <w:tcW w:w="3870" w:type="dxa"/>
          </w:tcPr>
          <w:p w:rsidR="00816816" w:rsidRPr="00A32459" w:rsidRDefault="00816816" w:rsidP="00816816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A32459">
              <w:rPr>
                <w:rFonts w:ascii="Tahoma" w:hAnsi="Tahoma" w:cs="Tahoma"/>
                <w:b/>
                <w:i/>
                <w:sz w:val="20"/>
                <w:szCs w:val="20"/>
              </w:rPr>
              <w:t>Comments</w:t>
            </w:r>
          </w:p>
        </w:tc>
      </w:tr>
      <w:tr w:rsidR="00E45A14" w:rsidRPr="00E45A14" w:rsidTr="00A32459">
        <w:trPr>
          <w:trHeight w:val="395"/>
        </w:trPr>
        <w:tc>
          <w:tcPr>
            <w:tcW w:w="2605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 w:rsidR="00642DB8"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Jan 18, 11:00 am</w:t>
            </w:r>
          </w:p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E45A14" w:rsidRPr="00E45A14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6804DF" w:rsidRPr="00E45A14" w:rsidTr="00A32459">
        <w:tc>
          <w:tcPr>
            <w:tcW w:w="2605" w:type="dxa"/>
          </w:tcPr>
          <w:p w:rsidR="006804DF" w:rsidRPr="00E45A14" w:rsidRDefault="006804DF" w:rsidP="0055777C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Fri, Jan </w:t>
            </w:r>
            <w:r w:rsidR="0055777C" w:rsidRPr="00E45A14">
              <w:rPr>
                <w:rFonts w:ascii="Tahoma" w:hAnsi="Tahoma" w:cs="Tahoma"/>
                <w:sz w:val="20"/>
                <w:szCs w:val="20"/>
              </w:rPr>
              <w:t xml:space="preserve">19, </w:t>
            </w:r>
            <w:r w:rsidRPr="00E45A14">
              <w:rPr>
                <w:rFonts w:ascii="Tahoma" w:hAnsi="Tahoma" w:cs="Tahoma"/>
                <w:sz w:val="20"/>
                <w:szCs w:val="20"/>
              </w:rPr>
              <w:t>1:00</w:t>
            </w:r>
            <w:r w:rsidR="0055777C" w:rsidRPr="00E45A14">
              <w:rPr>
                <w:rFonts w:ascii="Tahoma" w:hAnsi="Tahoma" w:cs="Tahoma"/>
                <w:sz w:val="20"/>
                <w:szCs w:val="20"/>
              </w:rPr>
              <w:t xml:space="preserve"> pm</w:t>
            </w:r>
          </w:p>
          <w:p w:rsidR="00E45A14" w:rsidRPr="00E45A14" w:rsidRDefault="00E45A14" w:rsidP="0055777C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6804DF" w:rsidRPr="00E45A14" w:rsidRDefault="006804DF" w:rsidP="006804DF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xecutive Committee Meeting</w:t>
            </w:r>
          </w:p>
        </w:tc>
        <w:tc>
          <w:tcPr>
            <w:tcW w:w="3870" w:type="dxa"/>
          </w:tcPr>
          <w:p w:rsidR="00B178AD" w:rsidRPr="00E45A14" w:rsidRDefault="0055777C" w:rsidP="006804DF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 Fox Hill Offices</w:t>
            </w:r>
          </w:p>
          <w:p w:rsidR="00F06D18" w:rsidRPr="00E45A14" w:rsidRDefault="00F06D18" w:rsidP="006804DF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9F5BFB" w:rsidRPr="00E45A14" w:rsidTr="00A32459"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Jan 22, 1:00 PM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source Committee Meeting 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ocation: Fox Hill front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n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Room</w:t>
            </w:r>
          </w:p>
        </w:tc>
      </w:tr>
      <w:tr w:rsidR="009F5BFB" w:rsidRPr="00E45A14" w:rsidTr="00A32459">
        <w:trPr>
          <w:trHeight w:val="566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Feb 15, 11:00 a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F5BFB" w:rsidRPr="00E45A14" w:rsidTr="00A32459">
        <w:trPr>
          <w:trHeight w:val="485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Mar 15, 11:00 a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F5BFB" w:rsidRPr="00E45A14" w:rsidTr="00A32459">
        <w:trPr>
          <w:trHeight w:val="485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lastRenderedPageBreak/>
              <w:t>Mon, Mar 12, 1:00 PM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source Committee Meeting </w:t>
            </w:r>
          </w:p>
        </w:tc>
        <w:tc>
          <w:tcPr>
            <w:tcW w:w="3870" w:type="dxa"/>
          </w:tcPr>
          <w:p w:rsidR="009F5BFB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ocation: Fox Hill front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n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Roo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(In anticipation of April 9-10 board meeting)</w:t>
            </w:r>
          </w:p>
        </w:tc>
      </w:tr>
      <w:tr w:rsidR="009F5BFB" w:rsidRPr="00E45A14" w:rsidTr="00A32459"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Fri, Mar 16, 1:00 p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xecutive Committee Meeting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Location:  Fox Hill Offices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12"/>
                <w:szCs w:val="12"/>
              </w:rPr>
            </w:pPr>
          </w:p>
        </w:tc>
      </w:tr>
      <w:tr w:rsidR="009F5BFB" w:rsidRPr="00E45A14" w:rsidTr="00A32459">
        <w:trPr>
          <w:trHeight w:val="503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Mon, Mar 12</w:t>
            </w:r>
          </w:p>
        </w:tc>
        <w:tc>
          <w:tcPr>
            <w:tcW w:w="3870" w:type="dxa"/>
          </w:tcPr>
          <w:p w:rsidR="009F5BFB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Board Materials to Michael and Melissa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One week prior to distribution to Board</w:t>
            </w:r>
          </w:p>
        </w:tc>
      </w:tr>
      <w:tr w:rsidR="009F5BFB" w:rsidRPr="00E45A14" w:rsidTr="00A32459">
        <w:tc>
          <w:tcPr>
            <w:tcW w:w="2605" w:type="dxa"/>
            <w:tcBorders>
              <w:bottom w:val="single" w:sz="4" w:space="0" w:color="auto"/>
            </w:tcBorders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Mon, Mar 19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Board Materials distributed electronically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ree weeks prior to Board meeting</w:t>
            </w:r>
          </w:p>
        </w:tc>
      </w:tr>
      <w:tr w:rsidR="009F5BFB" w:rsidRPr="00E45A14" w:rsidTr="00A32459">
        <w:trPr>
          <w:trHeight w:val="881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Mon, Apr 9, 9:00 am through 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ue, Apr 10, 1:00 p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Regular Spring Board Meeting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 xml:space="preserve">Location: Fox Hill Offices </w:t>
            </w:r>
            <w:r>
              <w:rPr>
                <w:rFonts w:ascii="Tahoma" w:hAnsi="Tahoma" w:cs="Tahoma"/>
                <w:sz w:val="20"/>
                <w:szCs w:val="20"/>
              </w:rPr>
              <w:t>or Resurrection</w:t>
            </w:r>
            <w:r w:rsidRPr="00E45A14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</w:tr>
      <w:tr w:rsidR="009F5BFB" w:rsidRPr="00E45A14" w:rsidTr="00A32459">
        <w:trPr>
          <w:trHeight w:val="440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Apr 19, 11:00 a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F5BFB" w:rsidRPr="00A32459" w:rsidTr="00A32459">
        <w:trPr>
          <w:trHeight w:val="440"/>
        </w:trPr>
        <w:tc>
          <w:tcPr>
            <w:tcW w:w="2605" w:type="dxa"/>
          </w:tcPr>
          <w:p w:rsidR="009F5BFB" w:rsidRPr="00A32459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Fri, May 18, 11:00 AM</w:t>
            </w:r>
          </w:p>
          <w:p w:rsidR="009F5BFB" w:rsidRPr="00A32459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A32459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Commencement (KS)</w:t>
            </w:r>
          </w:p>
        </w:tc>
        <w:tc>
          <w:tcPr>
            <w:tcW w:w="3870" w:type="dxa"/>
          </w:tcPr>
          <w:p w:rsidR="009F5BFB" w:rsidRPr="00A32459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</w:rPr>
              <w:t>Location: Resurrection, Wesley Chapel</w:t>
            </w:r>
          </w:p>
        </w:tc>
      </w:tr>
      <w:tr w:rsidR="009F5BFB" w:rsidRPr="00A32459" w:rsidTr="00A32459">
        <w:trPr>
          <w:trHeight w:val="440"/>
        </w:trPr>
        <w:tc>
          <w:tcPr>
            <w:tcW w:w="2605" w:type="dxa"/>
          </w:tcPr>
          <w:p w:rsidR="009F5BFB" w:rsidRPr="00A32459" w:rsidRDefault="009F5BFB" w:rsidP="009F5BFB">
            <w:pPr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A32459">
              <w:rPr>
                <w:rFonts w:ascii="Tahoma" w:hAnsi="Tahoma" w:cs="Tahoma"/>
                <w:sz w:val="20"/>
                <w:szCs w:val="20"/>
                <w:highlight w:val="yellow"/>
              </w:rPr>
              <w:t>Sat, May 19, Morning time TBD</w:t>
            </w:r>
          </w:p>
          <w:p w:rsidR="009F5BFB" w:rsidRPr="00A32459" w:rsidRDefault="009F5BFB" w:rsidP="009F5BFB">
            <w:pPr>
              <w:rPr>
                <w:rFonts w:ascii="Tahoma" w:hAnsi="Tahoma" w:cs="Tahoma"/>
                <w:sz w:val="20"/>
                <w:szCs w:val="20"/>
                <w:highlight w:val="yellow"/>
              </w:rPr>
            </w:pPr>
          </w:p>
        </w:tc>
        <w:tc>
          <w:tcPr>
            <w:tcW w:w="3870" w:type="dxa"/>
          </w:tcPr>
          <w:p w:rsidR="009F5BFB" w:rsidRPr="00A32459" w:rsidRDefault="009F5BFB" w:rsidP="009F5BFB">
            <w:pPr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A32459">
              <w:rPr>
                <w:rFonts w:ascii="Tahoma" w:hAnsi="Tahoma" w:cs="Tahoma"/>
                <w:sz w:val="20"/>
                <w:szCs w:val="20"/>
                <w:highlight w:val="yellow"/>
              </w:rPr>
              <w:t>Commencement (OK)</w:t>
            </w:r>
          </w:p>
        </w:tc>
        <w:tc>
          <w:tcPr>
            <w:tcW w:w="3870" w:type="dxa"/>
          </w:tcPr>
          <w:p w:rsidR="009F5BFB" w:rsidRPr="00A32459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A32459">
              <w:rPr>
                <w:rFonts w:ascii="Tahoma" w:hAnsi="Tahoma" w:cs="Tahoma"/>
                <w:sz w:val="20"/>
                <w:szCs w:val="20"/>
                <w:highlight w:val="yellow"/>
              </w:rPr>
              <w:t>Location: OCU</w:t>
            </w:r>
          </w:p>
        </w:tc>
      </w:tr>
      <w:tr w:rsidR="009F5BFB" w:rsidRPr="00F06D18" w:rsidTr="00A32459">
        <w:trPr>
          <w:trHeight w:val="440"/>
        </w:trPr>
        <w:tc>
          <w:tcPr>
            <w:tcW w:w="2605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Thur</w:t>
            </w:r>
            <w:r>
              <w:rPr>
                <w:rFonts w:ascii="Tahoma" w:hAnsi="Tahoma" w:cs="Tahoma"/>
                <w:sz w:val="20"/>
                <w:szCs w:val="20"/>
              </w:rPr>
              <w:t>s</w:t>
            </w:r>
            <w:r w:rsidRPr="00E45A14">
              <w:rPr>
                <w:rFonts w:ascii="Tahoma" w:hAnsi="Tahoma" w:cs="Tahoma"/>
                <w:sz w:val="20"/>
                <w:szCs w:val="20"/>
              </w:rPr>
              <w:t>, May 17, 11:00 am</w:t>
            </w:r>
          </w:p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Electronic Meeting</w:t>
            </w:r>
          </w:p>
        </w:tc>
      </w:tr>
      <w:tr w:rsidR="009F5BFB" w:rsidRPr="00F06D18" w:rsidTr="009F5BFB">
        <w:tc>
          <w:tcPr>
            <w:tcW w:w="2605" w:type="dxa"/>
          </w:tcPr>
          <w:p w:rsidR="009F5BFB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E45A14">
              <w:rPr>
                <w:rFonts w:ascii="Tahoma" w:hAnsi="Tahoma" w:cs="Tahoma"/>
                <w:sz w:val="20"/>
                <w:szCs w:val="20"/>
              </w:rPr>
              <w:t>Fri, May 18, 1:00 pm</w:t>
            </w:r>
          </w:p>
          <w:p w:rsidR="009F5BFB" w:rsidRPr="00F06D18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:rsidR="009F5BFB" w:rsidRPr="00F06D18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xecutive Committee Meeting</w:t>
            </w:r>
          </w:p>
        </w:tc>
        <w:tc>
          <w:tcPr>
            <w:tcW w:w="3870" w:type="dxa"/>
          </w:tcPr>
          <w:p w:rsidR="009F5BFB" w:rsidRPr="0055777C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ocation: Fox Hill Offices</w:t>
            </w:r>
          </w:p>
        </w:tc>
      </w:tr>
      <w:tr w:rsidR="009F5BFB" w:rsidRPr="00F06D18" w:rsidTr="009F5BFB">
        <w:trPr>
          <w:trHeight w:val="332"/>
        </w:trPr>
        <w:tc>
          <w:tcPr>
            <w:tcW w:w="2605" w:type="dxa"/>
            <w:tcBorders>
              <w:bottom w:val="single" w:sz="4" w:space="0" w:color="auto"/>
            </w:tcBorders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June 4, 1:00 PM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source Committee Meeting </w:t>
            </w:r>
          </w:p>
        </w:tc>
        <w:tc>
          <w:tcPr>
            <w:tcW w:w="3870" w:type="dxa"/>
          </w:tcPr>
          <w:p w:rsidR="009F5BFB" w:rsidRPr="00E45A14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ocation: Fox Hill front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n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Room</w:t>
            </w:r>
          </w:p>
        </w:tc>
      </w:tr>
    </w:tbl>
    <w:p w:rsidR="00816816" w:rsidRPr="00816816" w:rsidRDefault="00816816" w:rsidP="00816816">
      <w:pPr>
        <w:spacing w:after="0"/>
        <w:rPr>
          <w:b/>
          <w:sz w:val="24"/>
          <w:szCs w:val="24"/>
        </w:rPr>
      </w:pPr>
    </w:p>
    <w:p w:rsidR="00816816" w:rsidRPr="00816816" w:rsidRDefault="00816816">
      <w:pPr>
        <w:rPr>
          <w:b/>
          <w:sz w:val="28"/>
          <w:szCs w:val="28"/>
        </w:rPr>
      </w:pPr>
    </w:p>
    <w:sectPr w:rsidR="00816816" w:rsidRPr="00816816" w:rsidSect="00A32459">
      <w:headerReference w:type="default" r:id="rId6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7CD6" w:rsidRDefault="00977CD6" w:rsidP="00977CD6">
      <w:pPr>
        <w:spacing w:after="0" w:line="240" w:lineRule="auto"/>
      </w:pPr>
      <w:r>
        <w:separator/>
      </w:r>
    </w:p>
  </w:endnote>
  <w:endnote w:type="continuationSeparator" w:id="0">
    <w:p w:rsidR="00977CD6" w:rsidRDefault="00977CD6" w:rsidP="00977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7CD6" w:rsidRDefault="00977CD6" w:rsidP="00977CD6">
      <w:pPr>
        <w:spacing w:after="0" w:line="240" w:lineRule="auto"/>
      </w:pPr>
      <w:r>
        <w:separator/>
      </w:r>
    </w:p>
  </w:footnote>
  <w:footnote w:type="continuationSeparator" w:id="0">
    <w:p w:rsidR="00977CD6" w:rsidRDefault="00977CD6" w:rsidP="00977C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7CD6" w:rsidRPr="00977CD6" w:rsidRDefault="00977CD6" w:rsidP="009F5BFB">
    <w:pPr>
      <w:pStyle w:val="Header"/>
      <w:jc w:val="right"/>
      <w:rPr>
        <w:rFonts w:ascii="Tahoma" w:hAnsi="Tahoma" w:cs="Tahoma"/>
        <w:sz w:val="16"/>
        <w:szCs w:val="16"/>
      </w:rPr>
    </w:pPr>
    <w:r w:rsidRPr="00977CD6">
      <w:rPr>
        <w:rFonts w:ascii="Tahoma" w:hAnsi="Tahoma" w:cs="Tahoma"/>
        <w:sz w:val="16"/>
        <w:szCs w:val="16"/>
      </w:rPr>
      <w:t>Updated</w:t>
    </w:r>
    <w:r w:rsidR="009F5BFB">
      <w:rPr>
        <w:rFonts w:ascii="Tahoma" w:hAnsi="Tahoma" w:cs="Tahoma"/>
        <w:sz w:val="16"/>
        <w:szCs w:val="16"/>
      </w:rPr>
      <w:t>: 07.19</w:t>
    </w:r>
    <w:r w:rsidR="00A32459">
      <w:rPr>
        <w:rFonts w:ascii="Tahoma" w:hAnsi="Tahoma" w:cs="Tahoma"/>
        <w:sz w:val="16"/>
        <w:szCs w:val="16"/>
      </w:rPr>
      <w:t>.20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xNzA3MTIyBlIWFko6SsGpxcWZ+XkgBRa1ANgbKbEsAAAA"/>
  </w:docVars>
  <w:rsids>
    <w:rsidRoot w:val="00DA2CC0"/>
    <w:rsid w:val="00014307"/>
    <w:rsid w:val="00127170"/>
    <w:rsid w:val="00145749"/>
    <w:rsid w:val="002E1047"/>
    <w:rsid w:val="003031E9"/>
    <w:rsid w:val="003D2C8C"/>
    <w:rsid w:val="003E46A1"/>
    <w:rsid w:val="0055777C"/>
    <w:rsid w:val="00642DB8"/>
    <w:rsid w:val="00652F14"/>
    <w:rsid w:val="006602F8"/>
    <w:rsid w:val="006804DF"/>
    <w:rsid w:val="006B184B"/>
    <w:rsid w:val="007F623D"/>
    <w:rsid w:val="00816816"/>
    <w:rsid w:val="00924572"/>
    <w:rsid w:val="00977CD6"/>
    <w:rsid w:val="009907D3"/>
    <w:rsid w:val="009A3C45"/>
    <w:rsid w:val="009F5BFB"/>
    <w:rsid w:val="00A20867"/>
    <w:rsid w:val="00A32459"/>
    <w:rsid w:val="00A86DE5"/>
    <w:rsid w:val="00B178AD"/>
    <w:rsid w:val="00B17DBA"/>
    <w:rsid w:val="00BE47A6"/>
    <w:rsid w:val="00CA10A7"/>
    <w:rsid w:val="00DA2CC0"/>
    <w:rsid w:val="00DB5519"/>
    <w:rsid w:val="00E45A14"/>
    <w:rsid w:val="00E714BD"/>
    <w:rsid w:val="00F06D18"/>
    <w:rsid w:val="00FC066D"/>
    <w:rsid w:val="00FC3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DC306F01-E66E-4CC9-A968-BA5D6D064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2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7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CD6"/>
  </w:style>
  <w:style w:type="paragraph" w:styleId="Footer">
    <w:name w:val="footer"/>
    <w:basedOn w:val="Normal"/>
    <w:link w:val="FooterChar"/>
    <w:uiPriority w:val="99"/>
    <w:unhideWhenUsed/>
    <w:rsid w:val="00977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CD6"/>
  </w:style>
  <w:style w:type="paragraph" w:styleId="BalloonText">
    <w:name w:val="Balloon Text"/>
    <w:basedOn w:val="Normal"/>
    <w:link w:val="BalloonTextChar"/>
    <w:uiPriority w:val="99"/>
    <w:semiHidden/>
    <w:unhideWhenUsed/>
    <w:rsid w:val="00FC06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6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26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4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Kansas Medical Center</Company>
  <LinksUpToDate>false</LinksUpToDate>
  <CharactersWithSpaces>5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wila Glenn</dc:creator>
  <cp:lastModifiedBy>Melissa Whalen</cp:lastModifiedBy>
  <cp:revision>2</cp:revision>
  <cp:lastPrinted>2017-02-02T22:05:00Z</cp:lastPrinted>
  <dcterms:created xsi:type="dcterms:W3CDTF">2017-07-20T00:44:00Z</dcterms:created>
  <dcterms:modified xsi:type="dcterms:W3CDTF">2017-07-20T00:44:00Z</dcterms:modified>
</cp:coreProperties>
</file>